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Internship</w:t>
      </w:r>
      <w:r>
        <w:t xml:space="preserve"> </w:t>
      </w:r>
      <w:r>
        <w:t xml:space="preserve">Application</w:t>
      </w:r>
      <w:r>
        <w:t xml:space="preserve"> </w:t>
      </w:r>
      <w:r>
        <w:t xml:space="preserve">Letter</w:t>
      </w:r>
    </w:p>
    <w:p>
      <w:pPr>
        <w:pStyle w:val="FirstParagraph"/>
      </w:pPr>
      <w:r>
        <w:t xml:space="preserve">October 26, 2023</w:t>
      </w:r>
    </w:p>
    <w:p>
      <w:pPr>
        <w:pStyle w:val="BodyText"/>
      </w:pPr>
      <w:r>
        <w:t xml:space="preserve">Dr. Min-Jae Park</w:t>
      </w:r>
    </w:p>
    <w:p>
      <w:pPr>
        <w:pStyle w:val="BodyText"/>
      </w:pPr>
      <w:r>
        <w:t xml:space="preserve">Sunshine Orthodontic Clinic</w:t>
      </w:r>
    </w:p>
    <w:p>
      <w:pPr>
        <w:pStyle w:val="BodyText"/>
      </w:pPr>
      <w:r>
        <w:t xml:space="preserve">5th Floor, Daehangno Building</w:t>
      </w:r>
    </w:p>
    <w:p>
      <w:pPr>
        <w:pStyle w:val="BodyText"/>
      </w:pPr>
      <w:r>
        <w:t xml:space="preserve">99-1 Daehak-ro, Jongno-gu,</w:t>
      </w:r>
    </w:p>
    <w:p>
      <w:pPr>
        <w:pStyle w:val="BodyText"/>
      </w:pPr>
      <w:r>
        <w:t xml:space="preserve">Seoul 03087, South Korea</w:t>
      </w:r>
    </w:p>
    <w:bookmarkStart w:id="20" w:name="Xb4f0f6bc2697f38c6680bc87bc5d65adf0f1ba6"/>
    <w:p>
      <w:pPr>
        <w:pStyle w:val="Heading1"/>
      </w:pPr>
      <w:r>
        <w:t xml:space="preserve">INTERNATIONAL ORTHODONTIST INTERNSHIP APPLICATION LETTER</w:t>
      </w:r>
    </w:p>
    <w:p>
      <w:pPr>
        <w:pStyle w:val="FirstParagraph"/>
      </w:pPr>
      <w:r>
        <w:t xml:space="preserve">Dear Dr. Park,</w:t>
      </w:r>
    </w:p>
    <w:p>
      <w:pPr>
        <w:pStyle w:val="BodyText"/>
      </w:pPr>
      <w:r>
        <w:t xml:space="preserve">It is with profound enthusiasm and professional dedication that I submit my application for the Orthodontist Internship position at Sunshine Orthodontic Clinic in Seoul, South Korea. As a recent graduate from the University of Toronto Faculty of Dentistry with a specialized focus on orthodontics, I have meticulously prepared this Internship Application Letter to express my unwavering commitment to contributing to your esteemed practice while immersing myself in the dynamic orthodontic landscape of South Korea Seoul.</w:t>
      </w:r>
    </w:p>
    <w:p>
      <w:pPr>
        <w:pStyle w:val="BodyText"/>
      </w:pPr>
      <w:r>
        <w:t xml:space="preserve">My academic journey has been meticulously designed to align with the highest standards of modern orthodontic care. During my four-year Doctor of Dental Surgery program, I maintained a 3.9 GPA while completing 180 hours of advanced orthodontic clinic rotations at Toronto General Hospital's Orthodontics Department. My thesis, "Digital Workflow Integration in Complex Malocclusion Treatment," earned departmental recognition and involved developing a case study on clear aligner therapy for Asian patients – a methodology particularly relevant to South Korea Seoul's rapidly advancing dental technology sector. I have also completed certification courses in Invisalign® treatment planning and CEREC® digital scanning, positioning me to immediately contribute to your practice's technological excellence.</w:t>
      </w:r>
    </w:p>
    <w:p>
      <w:pPr>
        <w:pStyle w:val="BodyText"/>
      </w:pPr>
      <w:r>
        <w:t xml:space="preserve">What draws me most profoundly to South Korea Seoul is the city's unparalleled convergence of orthodontic innovation and cultural significance within East Asian dentistry. Having spent three months studying Korean language at Yonsei University Language Institute in 2022, I've developed not only conversational proficiency (TOPIK Level 3) but also deep cultural appreciation for Korean dental traditions that value precision and patient-centered care. South Korea Seoul stands as a global leader in aesthetic orthodontics, with over 45% of orthodontic consultations focused on cosmetic solutions – a trend I've actively researched through case studies of clinics like Seoul Dental Hospital. This environment represents the ideal crucible for my professional growth, where I can learn from pioneers while contributing fresh perspectives from my international training.</w:t>
      </w:r>
    </w:p>
    <w:p>
      <w:pPr>
        <w:pStyle w:val="BodyText"/>
      </w:pPr>
      <w:r>
        <w:t xml:space="preserve">My clinical experience includes working under Dr. Sarah Chen at Toronto Orthodontic Specialists, where I assisted in 120+ patient cases including complex Class II malocclusions and interdisciplinary treatments involving periodontal collaboration. One particularly formative experience involved developing a culturally sensitive communication protocol for East Asian patients – a skill directly transferable to South Korea Seoul's diverse patient demographic. I also volunteered at the Toronto Chinese Community Health Clinic, providing pro bono orthodontic screenings to immigrant families, which honed my ability to navigate language barriers and build trust across cultural divides – essential competencies for success in South Korea Seoul's multicultural dental environment.</w:t>
      </w:r>
    </w:p>
    <w:p>
      <w:pPr>
        <w:pStyle w:val="BodyText"/>
      </w:pPr>
      <w:r>
        <w:t xml:space="preserve">I have followed Sunshine Orthodontic Clinic's pioneering work in digital orthodontics with great admiration, particularly your recent publication on "AI-Driven Treatment Prediction Models for Korean Facial Morphology" in the Journal of Korean Orthodontic Society. Your clinic's reputation for combining cutting-edge technology with exceptional patient experience aligns precisely with my professional philosophy that orthodontics transcends mere tooth movement – it profoundly impacts patients' self-confidence and social integration. I am eager to learn your proprietary workflow for integrating 3D cone-beam CT imaging with treatment planning, and would be honored to assist in your ongoing research on ethnic variations in orthodontic response.</w:t>
      </w:r>
    </w:p>
    <w:p>
      <w:pPr>
        <w:pStyle w:val="BodyText"/>
      </w:pPr>
      <w:r>
        <w:t xml:space="preserve">My understanding of South Korea Seoul's unique dental market dynamics extends beyond clinical practice. I've studied the country's regulatory framework for dental internships through the Korean Dental Association (KDA) guidelines, ensuring full compliance with all professional requirements. I am prepared to obtain the necessary internship permit and will maintain strict adherence to South Korea Seoul's medical ethics standards. My research into Korean patient expectations reveals a high demand for minimally invasive treatments – a specialty area where my training in clear aligner therapy and self-ligating brackets can provide immediate value to your practice.</w:t>
      </w:r>
    </w:p>
    <w:p>
      <w:pPr>
        <w:pStyle w:val="BodyText"/>
      </w:pPr>
      <w:r>
        <w:t xml:space="preserve">What truly distinguishes this opportunity for me is the chance to contribute to South Korea Seoul's leadership in orthodontic innovation while becoming part of its vibrant professional community. I've observed how clinics like yours are transforming orthodontics through technology adoption, and I am ready to bring my digital dentistry skills directly into your treatment rooms. My fluency in English allows me to effectively communicate with international colleagues, while my growing Korean proficiency enables meaningful patient interactions – a critical factor in South Korea Seoul's patient-focused dental culture where rapport builds trust as much as technical skill.</w:t>
      </w:r>
    </w:p>
    <w:p>
      <w:pPr>
        <w:pStyle w:val="BodyText"/>
      </w:pPr>
      <w:r>
        <w:t xml:space="preserve">During my recent visit to Seoul for the International Orthodontic Congress (2023), I was profoundly impressed by the city's seamless integration of traditional Korean aesthetics with modern medical technology. The architectural beauty of your Daehangno clinic location, surrounded by cultural landmarks like Gyeongbokgung Palace yet at the forefront of dental innovation, embodies precisely the environment where my professional ideals thrive. I am confident that my background in multicultural orthodontic care and technical proficiency would make me a valuable asset to your team as we serve Seoul's discerning patients.</w:t>
      </w:r>
    </w:p>
    <w:p>
      <w:pPr>
        <w:pStyle w:val="BodyText"/>
      </w:pPr>
      <w:r>
        <w:t xml:space="preserve">I understand that securing an internship position in South Korea Seoul requires exceptional commitment, which I am prepared to demonstrate through my rigorous academic record, cross-cultural adaptability, and deep respect for Korean medical traditions. I have attached my detailed CV, transcript with orthodontic specialty certification documents, and letters of recommendation from Dr. Chen (Toronto Orthodontic Specialists) and Dr. Kenji Tanaka (University of Toronto Dental Research Center).</w:t>
      </w:r>
    </w:p>
    <w:p>
      <w:pPr>
        <w:pStyle w:val="BodyText"/>
      </w:pPr>
      <w:r>
        <w:t xml:space="preserve">Thank you for considering my application as a dedicated candidate for your Orthodontist Internship program. I am eager to discuss how my skills in digital orthodontics, cross-cultural patient communication, and commitment to innovation can support Sunshine Orthodontic Clinic's mission to elevate orthodontic care in South Korea Seoul. I look forward to the possibility of contributing to your team and learning from your esteemed professionals during this transformative internship opportunity.</w:t>
      </w:r>
    </w:p>
    <w:p>
      <w:pPr>
        <w:pStyle w:val="BodyText"/>
      </w:pPr>
      <w:r>
        <w:t xml:space="preserve">Sincerely,</w:t>
      </w:r>
    </w:p>
    <w:p>
      <w:pPr>
        <w:pStyle w:val="BodyText"/>
      </w:pPr>
      <w:r>
        <w:t xml:space="preserve">Michael Thompson</w:t>
      </w:r>
    </w:p>
    <w:p>
      <w:pPr>
        <w:pStyle w:val="BodyText"/>
      </w:pPr>
      <w:r>
        <w:t xml:space="preserve">University of Toronto Faculty of Dentistry, 2023</w:t>
      </w:r>
    </w:p>
    <w:p>
      <w:pPr>
        <w:pStyle w:val="BodyText"/>
      </w:pPr>
      <w:r>
        <w:t xml:space="preserve">Email: mthompson@dentistry.utoronto.ca | Phone: +1 (416) 555-7890</w:t>
      </w:r>
    </w:p>
    <w:p>
      <w:pPr>
        <w:pStyle w:val="BodyText"/>
      </w:pPr>
      <w:r>
        <w:t xml:space="preserve">LinkedIn: linkedin.com/in/michaelthompson-dentist | TOPIK Level 3 Certificate Attach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Internship Application Letter</dc:title>
  <dc:creator/>
  <dc:language>en</dc:language>
  <cp:keywords/>
  <dcterms:created xsi:type="dcterms:W3CDTF">2025-12-09T23:23:32Z</dcterms:created>
  <dcterms:modified xsi:type="dcterms:W3CDTF">2025-12-09T23:23:32Z</dcterms:modified>
</cp:coreProperties>
</file>

<file path=docProps/custom.xml><?xml version="1.0" encoding="utf-8"?>
<Properties xmlns="http://schemas.openxmlformats.org/officeDocument/2006/custom-properties" xmlns:vt="http://schemas.openxmlformats.org/officeDocument/2006/docPropsVTypes"/>
</file>